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4D4C9" w14:textId="0084D463" w:rsidR="007E6381" w:rsidRDefault="007E6381" w:rsidP="007E6381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139</w:t>
      </w:r>
    </w:p>
    <w:p w14:paraId="27170456" w14:textId="77777777" w:rsidR="00B8698C" w:rsidRDefault="007E6381" w:rsidP="007E6381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5CA3F8D0" w14:textId="5320A998" w:rsidR="007E6381" w:rsidRPr="000821B0" w:rsidRDefault="007E6381" w:rsidP="007E6381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198D1C94" w14:textId="77777777" w:rsidR="007E6381" w:rsidRDefault="007E6381" w:rsidP="007E638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558E2B83" w14:textId="77777777" w:rsidR="007E6381" w:rsidRPr="00A30DF8" w:rsidRDefault="007E6381" w:rsidP="007E6381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19B9032E" w14:textId="2DEAD6F2" w:rsidR="00362941" w:rsidRPr="003F015A" w:rsidRDefault="00362941" w:rsidP="00D31B66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69BBC896" w14:textId="77777777" w:rsidR="00362941" w:rsidRPr="003F015A" w:rsidRDefault="00362941" w:rsidP="00D31B66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640B0A44" w14:textId="77777777" w:rsidR="00362941" w:rsidRPr="003F015A" w:rsidRDefault="00D31B66" w:rsidP="00D31B6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F015A">
        <w:rPr>
          <w:rFonts w:ascii="GHEA Grapalat" w:eastAsia="Sylfaen" w:hAnsi="GHEA Grapalat" w:cs="Sylfaen"/>
          <w:b/>
          <w:lang w:val="hy-AM"/>
        </w:rPr>
        <w:t>ՔԱՂԱՔԱՑԻԱԿԱՆ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ԾԱՌԱՅՈՒԹՅԱՆ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ՊԱՇՏՈՆԻ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ԱՆՁՆԱԳԻՐ</w:t>
      </w:r>
    </w:p>
    <w:p w14:paraId="1695C280" w14:textId="77777777" w:rsidR="00362941" w:rsidRPr="003F015A" w:rsidRDefault="00362941" w:rsidP="00D31B66">
      <w:pPr>
        <w:spacing w:after="0"/>
        <w:rPr>
          <w:rFonts w:ascii="GHEA Grapalat" w:eastAsia="GHEA Grapalat" w:hAnsi="GHEA Grapalat" w:cs="GHEA Grapalat"/>
          <w:b/>
          <w:lang w:val="hy-AM"/>
        </w:rPr>
      </w:pPr>
    </w:p>
    <w:p w14:paraId="0A535C47" w14:textId="77777777" w:rsidR="00C57BB7" w:rsidRPr="003F015A" w:rsidRDefault="00D31B66" w:rsidP="00D31B6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AF39BA">
        <w:rPr>
          <w:rFonts w:ascii="GHEA Grapalat" w:eastAsia="Sylfaen" w:hAnsi="GHEA Grapalat" w:cs="Sylfaen"/>
          <w:b/>
          <w:color w:val="000000" w:themeColor="text1"/>
          <w:lang w:val="hy-AM"/>
        </w:rPr>
        <w:t>ԱՐՄԱՎԻՐԻ</w:t>
      </w: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</w:p>
    <w:p w14:paraId="3B07D6FA" w14:textId="77777777" w:rsidR="00362941" w:rsidRPr="003F015A" w:rsidRDefault="00D31B66" w:rsidP="00D31B6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36CEFDBA" w14:textId="77777777" w:rsidR="00362941" w:rsidRPr="003F015A" w:rsidRDefault="00362941" w:rsidP="00D31B66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3F015A" w14:paraId="1F27594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DE8984B" w14:textId="77777777" w:rsidR="00362941" w:rsidRPr="003F015A" w:rsidRDefault="00362941" w:rsidP="00D31B66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>1</w:t>
            </w:r>
            <w:r w:rsidRPr="003F015A">
              <w:rPr>
                <w:rFonts w:ascii="Cambria Math" w:eastAsia="MS Gothic" w:hAnsi="Cambria Math" w:cs="Cambria Math"/>
                <w:b/>
              </w:rPr>
              <w:t>․</w:t>
            </w:r>
            <w:r w:rsidR="00D31B66" w:rsidRPr="003F015A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Ընդհանուր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դրույթներ</w:t>
            </w:r>
          </w:p>
        </w:tc>
      </w:tr>
      <w:tr w:rsidR="00362941" w:rsidRPr="007E6381" w14:paraId="647BA326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398BF13" w14:textId="77777777" w:rsidR="00362941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r w:rsidRPr="003F015A">
              <w:rPr>
                <w:rFonts w:ascii="GHEA Grapalat" w:eastAsia="Sylfaen" w:hAnsi="GHEA Grapalat" w:cs="Sylfaen"/>
                <w:b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անվանումը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</w:rPr>
              <w:t>ծածկագիրը</w:t>
            </w:r>
          </w:p>
          <w:p w14:paraId="55E72447" w14:textId="77777777" w:rsidR="00362941" w:rsidRPr="003F015A" w:rsidRDefault="00D31B66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8C7071">
              <w:rPr>
                <w:rFonts w:ascii="GHEA Grapalat" w:eastAsia="Times New Roman" w:hAnsi="GHEA Grapalat" w:cs="Arial"/>
              </w:rPr>
              <w:t>(</w:t>
            </w:r>
            <w:r w:rsidR="008C7071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8C7071">
              <w:rPr>
                <w:rFonts w:ascii="GHEA Grapalat" w:eastAsia="Times New Roman" w:hAnsi="GHEA Grapalat" w:cs="Arial"/>
              </w:rPr>
              <w:t>)</w:t>
            </w:r>
            <w:r w:rsidR="008C7071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AF39B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րմավիրի</w:t>
            </w:r>
            <w:r w:rsidR="002437CF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3F015A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2437CF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3F015A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3F015A">
              <w:rPr>
                <w:rFonts w:ascii="GHEA Grapalat" w:eastAsia="Sylfaen" w:hAnsi="GHEA Grapalat" w:cs="Sylfaen"/>
              </w:rPr>
              <w:t>ծածկագիրը</w:t>
            </w:r>
            <w:r w:rsidR="00362941" w:rsidRPr="003F015A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683E0C" w:rsidRPr="003F015A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AF39BA">
              <w:rPr>
                <w:rFonts w:ascii="GHEA Grapalat" w:eastAsia="Sylfaen" w:hAnsi="GHEA Grapalat" w:cs="Sylfaen"/>
                <w:lang w:val="hy-AM"/>
              </w:rPr>
              <w:t>դ</w:t>
            </w:r>
            <w:r w:rsidR="00683E0C" w:rsidRPr="003F015A">
              <w:rPr>
                <w:rFonts w:ascii="GHEA Grapalat" w:eastAsia="Sylfaen" w:hAnsi="GHEA Grapalat" w:cs="Sylfaen"/>
                <w:lang w:val="hy-AM"/>
              </w:rPr>
              <w:t>-Մ7-2</w:t>
            </w:r>
            <w:r w:rsidR="00362941" w:rsidRPr="003F015A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683E0C" w:rsidRPr="003F015A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1F67929C" w14:textId="77777777" w:rsidR="00D55673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637023D7" w14:textId="77777777" w:rsidR="00362941" w:rsidRPr="003F015A" w:rsidRDefault="00C57BB7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D31B66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31B66" w:rsidRPr="003F015A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D31B66" w:rsidRPr="003F015A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3F015A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601BDFA5" w14:textId="77777777" w:rsidR="00362941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85FB667" w14:textId="77777777" w:rsidR="00362941" w:rsidRPr="003F015A" w:rsidRDefault="00C57BB7" w:rsidP="00D31B66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D31B66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31B66" w:rsidRPr="003F015A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</w:t>
            </w:r>
            <w:r w:rsidR="00AF39BA">
              <w:rPr>
                <w:rFonts w:ascii="GHEA Grapalat" w:eastAsia="Times New Roman" w:hAnsi="GHEA Grapalat" w:cs="Arial Armenian"/>
                <w:lang w:val="af-ZA"/>
              </w:rPr>
              <w:t>դեպքում նրան փոխարինում է Բաժնի գլխավոր</w:t>
            </w:r>
            <w:r w:rsidRPr="003F015A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3F015A">
              <w:rPr>
                <w:rFonts w:ascii="GHEA Grapalat" w:eastAsia="Times New Roman" w:hAnsi="GHEA Grapalat" w:cs="Arial Armenian"/>
                <w:lang w:val="af-ZA"/>
              </w:rPr>
              <w:t>մասնագետ</w:t>
            </w:r>
            <w:r w:rsidR="00A557A5">
              <w:rPr>
                <w:rFonts w:ascii="GHEA Grapalat" w:eastAsia="Times New Roman" w:hAnsi="GHEA Grapalat" w:cs="Arial Armenian"/>
                <w:lang w:val="hy-AM"/>
              </w:rPr>
              <w:t>ների</w:t>
            </w:r>
            <w:r w:rsidR="00A557A5">
              <w:rPr>
                <w:rFonts w:ascii="GHEA Grapalat" w:eastAsia="Times New Roman" w:hAnsi="GHEA Grapalat" w:cs="Arial Armenian"/>
                <w:lang w:val="af-ZA"/>
              </w:rPr>
              <w:t>ց մեկը</w:t>
            </w:r>
            <w:r w:rsidRPr="003F015A">
              <w:rPr>
                <w:rFonts w:ascii="GHEA Grapalat" w:eastAsia="Times New Roman" w:hAnsi="GHEA Grapalat" w:cs="Arial Armenian"/>
                <w:lang w:val="hy-AM"/>
              </w:rPr>
              <w:t>։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</w:p>
          <w:p w14:paraId="7AE551C0" w14:textId="77777777" w:rsidR="00362941" w:rsidRPr="003F015A" w:rsidRDefault="00C35894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3F015A">
              <w:rPr>
                <w:rFonts w:ascii="GHEA Grapalat" w:eastAsia="Sylfaen" w:hAnsi="GHEA Grapalat" w:cs="Sylfaen"/>
                <w:b/>
              </w:rPr>
              <w:t>Աշխատավայրը</w:t>
            </w:r>
          </w:p>
          <w:p w14:paraId="4A7E25C4" w14:textId="77777777" w:rsidR="00362941" w:rsidRPr="003F015A" w:rsidRDefault="00ED3A61" w:rsidP="00D31B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eastAsia="Sylfaen" w:hAnsi="GHEA Grapalat" w:cs="Arial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Արմավիր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րմավիր, Հանրապետության 6։</w:t>
            </w:r>
          </w:p>
        </w:tc>
      </w:tr>
      <w:tr w:rsidR="00362941" w:rsidRPr="007E6381" w14:paraId="033C74EA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62EC590" w14:textId="77777777" w:rsidR="00362941" w:rsidRPr="003F015A" w:rsidRDefault="00362941" w:rsidP="00D31B6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3F015A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բնութագիր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7B5E2091" w14:textId="77777777" w:rsidR="00362941" w:rsidRPr="003F015A" w:rsidRDefault="00362941" w:rsidP="00D31B6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3F015A">
              <w:rPr>
                <w:rFonts w:ascii="GHEA Grapalat" w:eastAsia="Sylfaen" w:hAnsi="GHEA Grapalat" w:cs="Sylfaen"/>
                <w:b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բնույթ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</w:rPr>
              <w:t>իրավունք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6514533C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օժանդակում է բնակավայր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7CA08AD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օժանդակում է շենք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CBBB38E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7E43F34" w14:textId="77777777" w:rsidR="00581E15" w:rsidRPr="003F015A" w:rsidRDefault="00581E15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</w:p>
          <w:p w14:paraId="1A598808" w14:textId="77777777" w:rsidR="00362941" w:rsidRPr="003F015A" w:rsidRDefault="00362941" w:rsidP="00D31B6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77C46216" w14:textId="77777777" w:rsidR="00581E15" w:rsidRPr="003F015A" w:rsidRDefault="00581E15" w:rsidP="00581E15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3F015A">
              <w:rPr>
                <w:rFonts w:ascii="GHEA Grapalat" w:hAnsi="GHEA Grapalat"/>
                <w:lang w:val="hy-AM"/>
              </w:rPr>
              <w:t>հ</w:t>
            </w:r>
            <w:r w:rsidRPr="003F015A">
              <w:rPr>
                <w:rFonts w:ascii="GHEA Grapalat" w:hAnsi="GHEA Grapalat"/>
              </w:rPr>
              <w:t>ամապատասխան</w:t>
            </w:r>
            <w:r w:rsidRPr="003F015A">
              <w:rPr>
                <w:rFonts w:ascii="GHEA Grapalat" w:hAnsi="GHEA Grapalat"/>
                <w:lang w:val="hy-AM"/>
              </w:rPr>
              <w:t xml:space="preserve"> </w:t>
            </w:r>
            <w:r w:rsidRPr="003F015A">
              <w:rPr>
                <w:rFonts w:ascii="GHEA Grapalat" w:hAnsi="GHEA Grapalat"/>
              </w:rPr>
              <w:t>մարմիններից</w:t>
            </w:r>
            <w:r w:rsidRPr="003F015A">
              <w:rPr>
                <w:rFonts w:ascii="GHEA Grapalat" w:hAnsi="GHEA Grapalat"/>
                <w:lang w:val="af-ZA"/>
              </w:rPr>
              <w:t xml:space="preserve"> </w:t>
            </w:r>
            <w:r w:rsidRPr="003F015A">
              <w:rPr>
                <w:rFonts w:ascii="GHEA Grapalat" w:hAnsi="GHEA Grapalat" w:cs="Sylfaen"/>
                <w:lang w:val="hy-AM"/>
              </w:rPr>
              <w:t>ստանալ</w:t>
            </w:r>
            <w:r w:rsidRPr="003F015A">
              <w:rPr>
                <w:rFonts w:ascii="GHEA Grapalat" w:hAnsi="GHEA Grapalat" w:cs="Sylfaen"/>
                <w:lang w:val="af-ZA"/>
              </w:rPr>
              <w:t xml:space="preserve"> </w:t>
            </w:r>
            <w:r w:rsidRPr="003F015A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3F015A">
              <w:rPr>
                <w:rFonts w:ascii="GHEA Grapalat" w:hAnsi="GHEA Grapalat" w:cs="Sylfaen"/>
                <w:lang w:val="af-ZA"/>
              </w:rPr>
              <w:t>փաստաթղթեր</w:t>
            </w:r>
            <w:r w:rsidRPr="003F015A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r w:rsidRPr="003F015A">
              <w:rPr>
                <w:rFonts w:ascii="GHEA Grapalat" w:hAnsi="GHEA Grapalat"/>
              </w:rPr>
              <w:t>մասնագիտական</w:t>
            </w:r>
            <w:r w:rsidRPr="003F015A">
              <w:rPr>
                <w:rFonts w:ascii="GHEA Grapalat" w:hAnsi="GHEA Grapalat"/>
                <w:lang w:val="hy-AM"/>
              </w:rPr>
              <w:t xml:space="preserve"> </w:t>
            </w:r>
            <w:r w:rsidRPr="003F015A">
              <w:rPr>
                <w:rFonts w:ascii="GHEA Grapalat" w:hAnsi="GHEA Grapalat"/>
              </w:rPr>
              <w:t>կարծիքներ</w:t>
            </w:r>
            <w:r w:rsidRPr="003F015A">
              <w:rPr>
                <w:rFonts w:ascii="GHEA Grapalat" w:hAnsi="GHEA Grapalat"/>
                <w:lang w:val="af-ZA"/>
              </w:rPr>
              <w:t>.</w:t>
            </w:r>
          </w:p>
          <w:p w14:paraId="43F3D543" w14:textId="77777777" w:rsidR="00581E15" w:rsidRPr="003F015A" w:rsidRDefault="00581E15" w:rsidP="00581E15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3F015A">
              <w:rPr>
                <w:rFonts w:ascii="GHEA Grapalat" w:hAnsi="GHEA Grapalat"/>
              </w:rPr>
              <w:t>ստանալ</w:t>
            </w:r>
            <w:r w:rsidRPr="003F015A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3F015A">
              <w:rPr>
                <w:rFonts w:ascii="Cambria Math" w:hAnsi="Cambria Math" w:cs="Cambria Math"/>
                <w:lang w:val="hy-AM"/>
              </w:rPr>
              <w:t>․</w:t>
            </w:r>
          </w:p>
          <w:p w14:paraId="7C493B23" w14:textId="77777777" w:rsidR="00581E15" w:rsidRPr="003F015A" w:rsidRDefault="00581E15" w:rsidP="00D31B6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206E98B7" w14:textId="77777777" w:rsidR="00362941" w:rsidRPr="003F015A" w:rsidRDefault="00362941" w:rsidP="00D31B6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lastRenderedPageBreak/>
              <w:t>Պարտականությունները</w:t>
            </w:r>
            <w:r w:rsidRPr="003F015A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4DE566A4" w14:textId="77777777" w:rsidR="00581E15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ուսումնասիրել </w:t>
            </w:r>
            <w:r w:rsidR="008724D1">
              <w:rPr>
                <w:rFonts w:ascii="GHEA Grapalat" w:hAnsi="GHEA Grapalat"/>
                <w:lang w:val="hy-AM"/>
              </w:rPr>
              <w:t>ոլորտ</w:t>
            </w:r>
            <w:r w:rsidRPr="003F015A">
              <w:rPr>
                <w:rFonts w:ascii="GHEA Grapalat" w:hAnsi="GHEA Grapalat"/>
                <w:lang w:val="hy-AM"/>
              </w:rPr>
              <w:t>ը կարգավորող իրավական ակտերը.</w:t>
            </w:r>
            <w:r w:rsidRPr="003F015A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749F8A53" w14:textId="77777777" w:rsidR="00581E15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 w:cs="GHEA Grapalat"/>
                <w:lang w:val="hy-AM"/>
              </w:rPr>
              <w:t xml:space="preserve">հավաքագրել համապատասխան նյութեր՝ </w:t>
            </w:r>
            <w:r w:rsidR="004C1952" w:rsidRPr="003F015A">
              <w:rPr>
                <w:rFonts w:ascii="GHEA Grapalat" w:hAnsi="GHEA Grapalat" w:cs="Sylfaen"/>
                <w:lang w:val="hy-AM"/>
              </w:rPr>
              <w:t>քաղաքաշինության ոլորտում վերահսկողական գործառույթներին օժանդակելու համար</w:t>
            </w:r>
            <w:r w:rsidRPr="003F015A">
              <w:rPr>
                <w:rFonts w:ascii="Cambria Math" w:hAnsi="Cambria Math" w:cs="Cambria Math"/>
                <w:lang w:val="hy-AM"/>
              </w:rPr>
              <w:t>․</w:t>
            </w:r>
          </w:p>
          <w:p w14:paraId="278A8FCF" w14:textId="77777777" w:rsidR="003F015A" w:rsidRPr="003F015A" w:rsidRDefault="003F015A" w:rsidP="003F015A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3F015A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09BBC335" w14:textId="77777777" w:rsidR="00362941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3F015A" w14:paraId="553C5CC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15DF260" w14:textId="77777777" w:rsidR="00BD3A93" w:rsidRPr="003F015A" w:rsidRDefault="00BD3A93" w:rsidP="00BD3A9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3F015A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4C281DA6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3A0652CE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1FA37916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5D690912" w14:textId="77777777" w:rsidR="00BD3A93" w:rsidRPr="003F015A" w:rsidRDefault="00BD3A93" w:rsidP="00BD3A9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3F015A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3F015A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218DEDB4" w14:textId="77777777" w:rsidR="00BD3A93" w:rsidRPr="003F015A" w:rsidRDefault="00BD3A93" w:rsidP="00BD3A9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5CE4D706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5219E9B4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47278724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5278475E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6B56D270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7CD4051A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6CD49E5E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33CC79F4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466F5E95" w14:textId="77777777" w:rsidR="00BD3A93" w:rsidRPr="003F015A" w:rsidRDefault="00BD3A93" w:rsidP="00BD3A93">
            <w:pPr>
              <w:pStyle w:val="ListParagraph"/>
              <w:numPr>
                <w:ilvl w:val="0"/>
                <w:numId w:val="16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3F015A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398C44E8" w14:textId="77777777" w:rsidR="00362941" w:rsidRPr="003F015A" w:rsidRDefault="00BD3A93" w:rsidP="00BD3A93">
            <w:pPr>
              <w:pStyle w:val="ListParagraph"/>
              <w:numPr>
                <w:ilvl w:val="0"/>
                <w:numId w:val="16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3F015A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7E6381" w14:paraId="0FF1643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7BF6E93" w14:textId="77777777" w:rsidR="00BD3A93" w:rsidRPr="003F015A" w:rsidRDefault="00BD3A93" w:rsidP="00BD3A9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>4</w:t>
            </w:r>
            <w:r w:rsidRPr="003F015A">
              <w:rPr>
                <w:rFonts w:ascii="Cambria Math" w:eastAsia="MS Mincho" w:hAnsi="Cambria Math" w:cs="Cambria Math"/>
                <w:b/>
              </w:rPr>
              <w:t>․</w:t>
            </w:r>
            <w:r w:rsidRPr="003F015A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Կազմակերպական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շրջանակ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601A6B0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r w:rsidRPr="003F015A">
              <w:rPr>
                <w:rFonts w:ascii="GHEA Grapalat" w:eastAsia="Sylfaen" w:hAnsi="GHEA Grapalat" w:cs="Sylfaen"/>
                <w:b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կազմակերպման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ղեկավարման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պատասխանատվությունը</w:t>
            </w:r>
          </w:p>
          <w:p w14:paraId="18648B00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64354967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6B4DDC6B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250DD335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1E6C661B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F015A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3F95E915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751BAB35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418415A0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033E8142" w14:textId="77777777" w:rsidR="00362941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3A9D93E1" w14:textId="77777777" w:rsidR="00362941" w:rsidRPr="003F015A" w:rsidRDefault="00362941" w:rsidP="00D31B66">
      <w:pPr>
        <w:spacing w:after="0"/>
        <w:rPr>
          <w:rFonts w:ascii="GHEA Grapalat" w:hAnsi="GHEA Grapalat"/>
          <w:lang w:val="hy-AM"/>
        </w:rPr>
      </w:pPr>
    </w:p>
    <w:p w14:paraId="4A3EF4AE" w14:textId="77777777" w:rsidR="00362941" w:rsidRPr="003F015A" w:rsidRDefault="00362941" w:rsidP="00D31B66">
      <w:pPr>
        <w:spacing w:after="0"/>
        <w:rPr>
          <w:rFonts w:ascii="GHEA Grapalat" w:hAnsi="GHEA Grapalat"/>
          <w:lang w:val="hy-AM"/>
        </w:rPr>
      </w:pPr>
    </w:p>
    <w:p w14:paraId="6C3D9E29" w14:textId="77777777" w:rsidR="0002025E" w:rsidRPr="003F015A" w:rsidRDefault="0002025E" w:rsidP="00D31B66">
      <w:pPr>
        <w:spacing w:after="0"/>
        <w:rPr>
          <w:rFonts w:ascii="GHEA Grapalat" w:hAnsi="GHEA Grapalat"/>
          <w:lang w:val="hy-AM"/>
        </w:rPr>
      </w:pPr>
    </w:p>
    <w:sectPr w:rsidR="0002025E" w:rsidRPr="003F015A" w:rsidSect="00D31B66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B4DEB"/>
    <w:multiLevelType w:val="hybridMultilevel"/>
    <w:tmpl w:val="4B50A560"/>
    <w:lvl w:ilvl="0" w:tplc="F3C2FD18">
      <w:start w:val="1"/>
      <w:numFmt w:val="decimal"/>
      <w:lvlText w:val="%1."/>
      <w:lvlJc w:val="left"/>
      <w:pPr>
        <w:ind w:left="720" w:hanging="360"/>
      </w:pPr>
      <w:rPr>
        <w:rFonts w:eastAsia="Calibri" w:cs="Arial Armeni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6"/>
  </w:num>
  <w:num w:numId="7">
    <w:abstractNumId w:val="12"/>
  </w:num>
  <w:num w:numId="8">
    <w:abstractNumId w:val="7"/>
  </w:num>
  <w:num w:numId="9">
    <w:abstractNumId w:val="11"/>
  </w:num>
  <w:num w:numId="10">
    <w:abstractNumId w:val="13"/>
  </w:num>
  <w:num w:numId="11">
    <w:abstractNumId w:val="15"/>
  </w:num>
  <w:num w:numId="12">
    <w:abstractNumId w:val="5"/>
  </w:num>
  <w:num w:numId="13">
    <w:abstractNumId w:val="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DA3NLMwsDAyNjBQ0lEKTi0uzszPAykwrAUAJTbzlCwAAAA="/>
  </w:docVars>
  <w:rsids>
    <w:rsidRoot w:val="00362941"/>
    <w:rsid w:val="0002025E"/>
    <w:rsid w:val="000B1C67"/>
    <w:rsid w:val="000C34C0"/>
    <w:rsid w:val="002437CF"/>
    <w:rsid w:val="003048FC"/>
    <w:rsid w:val="00362941"/>
    <w:rsid w:val="003F015A"/>
    <w:rsid w:val="004C1952"/>
    <w:rsid w:val="004D3567"/>
    <w:rsid w:val="005001B9"/>
    <w:rsid w:val="00581E15"/>
    <w:rsid w:val="00683E0C"/>
    <w:rsid w:val="006D7AD7"/>
    <w:rsid w:val="006F4109"/>
    <w:rsid w:val="007545EB"/>
    <w:rsid w:val="007E6381"/>
    <w:rsid w:val="008724D1"/>
    <w:rsid w:val="008C7071"/>
    <w:rsid w:val="008E479D"/>
    <w:rsid w:val="00967231"/>
    <w:rsid w:val="00A557A5"/>
    <w:rsid w:val="00AF39BA"/>
    <w:rsid w:val="00B35C35"/>
    <w:rsid w:val="00B8698C"/>
    <w:rsid w:val="00BD3A93"/>
    <w:rsid w:val="00BE0A15"/>
    <w:rsid w:val="00C15FD9"/>
    <w:rsid w:val="00C35894"/>
    <w:rsid w:val="00C5572A"/>
    <w:rsid w:val="00C57BB7"/>
    <w:rsid w:val="00D31B66"/>
    <w:rsid w:val="00D55673"/>
    <w:rsid w:val="00D87970"/>
    <w:rsid w:val="00E93004"/>
    <w:rsid w:val="00EA1BE6"/>
    <w:rsid w:val="00ED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6C06"/>
  <w15:docId w15:val="{2CDD6327-CED3-40DB-93A9-AEC3A8EA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2437C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0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567</Words>
  <Characters>3232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4</cp:revision>
  <cp:lastPrinted>2019-07-25T10:28:00Z</cp:lastPrinted>
  <dcterms:created xsi:type="dcterms:W3CDTF">2019-07-19T06:39:00Z</dcterms:created>
  <dcterms:modified xsi:type="dcterms:W3CDTF">2021-02-13T19:05:00Z</dcterms:modified>
</cp:coreProperties>
</file>